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"/>
      <w:bookmarkEnd w:id="34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numPr>
          <w:numId w:val="1008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numPr>
          <w:numId w:val="1008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numPr>
          <w:numId w:val="1008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numPr>
          <w:numId w:val="1008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numPr>
          <w:numId w:val="1008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BodyText"/>
      </w:pPr>
      <w:r>
        <w:t xml:space="preserve">-Un estilo de vida inactivo</w:t>
      </w:r>
    </w:p>
    <w:p>
      <w:pPr>
        <w:pStyle w:val="BodyText"/>
      </w:pPr>
      <w:r>
        <w:t xml:space="preserve">-Edad: Su riesgo aumenta a medida que envejece</w:t>
      </w:r>
    </w:p>
    <w:p>
      <w:pPr>
        <w:pStyle w:val="BodyText"/>
      </w:pPr>
      <w:r>
        <w:t xml:space="preserve">-Genética: Origen étnico y su historia familiar) ******?????</w:t>
      </w:r>
    </w:p>
    <w:p>
      <w:pPr>
        <w:pStyle w:val="Heading3"/>
      </w:pPr>
      <w:bookmarkStart w:id="35" w:name="factores-de-riesgo.-características."/>
      <w:bookmarkEnd w:id="35"/>
      <w:r>
        <w:t xml:space="preserve">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6" w:name="obesidad-abdominal.perímetro-de-cintura-elevado."/>
      <w:bookmarkEnd w:id="36"/>
      <w:r>
        <w:t xml:space="preserve">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7" w:name="resistencia-a-la-insulina.-diabetes-mellitus-tipo-ii"/>
      <w:bookmarkEnd w:id="37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9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0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1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1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1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1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8" w:name="colesterol-bueno-o-de-lipoproteínas-de-alta-densidad-reducido-dislipemia"/>
      <w:bookmarkEnd w:id="38"/>
      <w:r>
        <w:t xml:space="preserve">Colesterol bueno o de lipoproteínas de alta densidad reducido (dislipemia)</w:t>
      </w:r>
    </w:p>
    <w:p>
      <w:pPr>
        <w:pStyle w:val="Heading4"/>
      </w:pPr>
      <w:bookmarkStart w:id="39" w:name="hipertensión-arterial"/>
      <w:bookmarkEnd w:id="39"/>
      <w:r>
        <w:t xml:space="preserve">Hipertensión arterial</w:t>
      </w:r>
    </w:p>
    <w:p>
      <w:pPr>
        <w:pStyle w:val="Heading4"/>
      </w:pPr>
      <w:bookmarkStart w:id="40" w:name="niveles-elevados-de-triglicéridos"/>
      <w:bookmarkEnd w:id="40"/>
      <w:r>
        <w:t xml:space="preserve">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1" w:name="desarrollo-fisiopatológico-del-sm"/>
      <w:bookmarkEnd w:id="41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3"/>
          <w:ilvl w:val="0"/>
        </w:numPr>
      </w:pPr>
      <w:r>
        <w:t xml:space="preserve">el cáncer colorrectal</w:t>
      </w:r>
    </w:p>
    <w:p>
      <w:pPr>
        <w:pStyle w:val="Compact"/>
        <w:numPr>
          <w:numId w:val="1013"/>
          <w:ilvl w:val="0"/>
        </w:numPr>
      </w:pPr>
      <w:r>
        <w:t xml:space="preserve">cáncer de mama</w:t>
      </w:r>
    </w:p>
    <w:p>
      <w:pPr>
        <w:pStyle w:val="Compact"/>
        <w:numPr>
          <w:numId w:val="1013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4"/>
          <w:ilvl w:val="0"/>
        </w:numPr>
      </w:pPr>
      <w:r>
        <w:t xml:space="preserve">la esteatosis hepática,</w:t>
      </w:r>
    </w:p>
    <w:p>
      <w:pPr>
        <w:pStyle w:val="Compact"/>
        <w:numPr>
          <w:numId w:val="1014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4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4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4"/>
          <w:ilvl w:val="0"/>
        </w:numPr>
      </w:pPr>
      <w:r>
        <w:t xml:space="preserve">la infertilidad masculina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 Esto se debe a que las mujeres producen</w:t>
      </w:r>
      <w:r>
        <w:t xml:space="preserve"> </w:t>
      </w:r>
      <w:r>
        <w:t xml:space="preserve">estrógenos que las protegen de la elevación de grasas, ya que su</w:t>
      </w:r>
      <w:r>
        <w:t xml:space="preserve"> </w:t>
      </w:r>
      <w:r>
        <w:t xml:space="preserve">organismo utiliza el colesterol para producir más 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En hombres la edad está asociada en la década de los 40 y 60 años, en</w:t>
      </w:r>
      <w:r>
        <w:t xml:space="preserve"> </w:t>
      </w:r>
      <w:r>
        <w:t xml:space="preserve">tanto que, en las mujeres, la edad no está asociada específicamente a</w:t>
      </w:r>
      <w:r>
        <w:t xml:space="preserve"> </w:t>
      </w:r>
      <w:r>
        <w:t xml:space="preserve">cada una de las décadas, la frecuencia de SM es similar en todas las</w:t>
      </w:r>
      <w:r>
        <w:t xml:space="preserve"> </w:t>
      </w:r>
      <w:r>
        <w:t xml:space="preserve">décadas estudiadas y tiene más 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5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6" w:name="embarazo"/>
      <w:bookmarkEnd w:id="46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 desarrollar</w:t>
      </w:r>
      <w:r>
        <w:t xml:space="preserve"> </w:t>
      </w:r>
      <w:r>
        <w:t xml:space="preserve">posteriormente SM de 3 a 5 veces</w:t>
      </w:r>
    </w:p>
    <w:p>
      <w:pPr>
        <w:pStyle w:val="Body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 (4).</w:t>
      </w:r>
    </w:p>
    <w:p>
      <w:pPr>
        <w:pStyle w:val="BodyText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  <w:r>
        <w:t xml:space="preserve"> </w:t>
      </w:r>
      <w:r>
        <w:t xml:space="preserve">Los de mayor riesgo son los siguientes: hipertensión, hábito tabáquico,</w:t>
      </w:r>
      <w:r>
        <w:t xml:space="preserve"> </w:t>
      </w:r>
      <w:r>
        <w:t xml:space="preserve">concentraciones elevadas de lipoproteínas de baja densidad (LDL) y bajas</w:t>
      </w:r>
      <w:r>
        <w:t xml:space="preserve"> </w:t>
      </w:r>
      <w:r>
        <w:t xml:space="preserve">de lipoproteínas de alta densidad (HDL), antecedentes familiares de</w:t>
      </w:r>
      <w:r>
        <w:t xml:space="preserve"> </w:t>
      </w:r>
      <w:r>
        <w:t xml:space="preserve">enfermedad cardiovascular temprana y la edad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 3.2.2.4 SM en</w:t>
      </w:r>
      <w:r>
        <w:t xml:space="preserve"> </w:t>
      </w:r>
      <w:r>
        <w:t xml:space="preserve">la tercera edad</w:t>
      </w:r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6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16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16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16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0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0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0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0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0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0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0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1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1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1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1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1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1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1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1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1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1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1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1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1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1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2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6" w:name="grupo-europeo-para-el-estudio-de-la-resistencia-a-la-insulina---egir"/>
      <w:bookmarkEnd w:id="86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Heading2"/>
      </w:pPr>
      <w:bookmarkStart w:id="87" w:name="criterios-atp-iii-para-el-diagnóstico-del-síndrome-metabólico"/>
      <w:bookmarkEnd w:id="87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8" w:name="criterios-de-la-idf-international-diabetes-federation-2006."/>
      <w:bookmarkEnd w:id="88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9" w:name="asociación-americana-de-endocrinología-ace"/>
      <w:bookmarkEnd w:id="89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90" w:name="aec-factores-riesgo"/>
      <w:bookmarkEnd w:id="90"/>
      <w:r>
        <w:t xml:space="preserve">AEC FACTORES RIESGO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91" w:name="criterios-diagnósticos-ncep-atp-iii"/>
      <w:bookmarkEnd w:id="91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92" w:name="valores-de-circunferencia-abdominal-indicándose-la-especificidad-étnica"/>
      <w:bookmarkEnd w:id="92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2d91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3800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1e47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1T19:41:28Z</dcterms:created>
  <dcterms:modified xsi:type="dcterms:W3CDTF">2022-02-11T19:41:28Z</dcterms:modified>
</cp:coreProperties>
</file>